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D3559" w14:textId="77777777" w:rsidR="000D2F4F" w:rsidRDefault="00185EC0">
      <w:pPr>
        <w:pStyle w:val="Title"/>
      </w:pPr>
      <w:bookmarkStart w:id="0" w:name="_GoBack"/>
      <w:bookmarkEnd w:id="0"/>
      <w:r>
        <w:t>Codebook for beer_breweries_data</w:t>
      </w:r>
    </w:p>
    <w:p w14:paraId="2EF45899" w14:textId="77777777" w:rsidR="000D2F4F" w:rsidRDefault="00185EC0">
      <w:pPr>
        <w:pStyle w:val="Subtitle"/>
      </w:pPr>
      <w:r>
        <w:t>Autogenerated data summary from dataMaid</w:t>
      </w:r>
    </w:p>
    <w:p w14:paraId="6EF7A113" w14:textId="77777777" w:rsidR="000D2F4F" w:rsidRDefault="00185EC0">
      <w:pPr>
        <w:pStyle w:val="Date"/>
      </w:pPr>
      <w:r>
        <w:t>2020-02-27 20:04:29</w:t>
      </w:r>
    </w:p>
    <w:p w14:paraId="2CEB3849" w14:textId="77777777" w:rsidR="000D2F4F" w:rsidRDefault="00185EC0">
      <w:pPr>
        <w:pStyle w:val="Heading1"/>
      </w:pPr>
      <w:bookmarkStart w:id="1" w:name="data-report-overview"/>
      <w:r>
        <w:t>Data report overview</w:t>
      </w:r>
      <w:bookmarkEnd w:id="1"/>
    </w:p>
    <w:p w14:paraId="56DB0F07" w14:textId="77777777" w:rsidR="000D2F4F" w:rsidRDefault="00185EC0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3346"/>
        <w:gridCol w:w="1074"/>
      </w:tblGrid>
      <w:tr w:rsidR="000D2F4F" w14:paraId="0A37F3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DC5676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EDBB52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52067B61" w14:textId="77777777">
        <w:tc>
          <w:tcPr>
            <w:tcW w:w="0" w:type="auto"/>
          </w:tcPr>
          <w:p w14:paraId="1F75529C" w14:textId="77777777" w:rsidR="000D2F4F" w:rsidRDefault="00185EC0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14:paraId="72EEE650" w14:textId="77777777" w:rsidR="000D2F4F" w:rsidRDefault="00185EC0">
            <w:pPr>
              <w:pStyle w:val="Compact"/>
              <w:jc w:val="right"/>
            </w:pPr>
            <w:r>
              <w:t>2410</w:t>
            </w:r>
          </w:p>
        </w:tc>
      </w:tr>
      <w:tr w:rsidR="000D2F4F" w14:paraId="393B12D5" w14:textId="77777777">
        <w:tc>
          <w:tcPr>
            <w:tcW w:w="0" w:type="auto"/>
          </w:tcPr>
          <w:p w14:paraId="5DB81CDE" w14:textId="77777777" w:rsidR="000D2F4F" w:rsidRDefault="00185EC0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7B384850" w14:textId="77777777" w:rsidR="000D2F4F" w:rsidRDefault="00185EC0">
            <w:pPr>
              <w:pStyle w:val="Compact"/>
              <w:jc w:val="right"/>
            </w:pPr>
            <w:r>
              <w:t>10</w:t>
            </w:r>
          </w:p>
        </w:tc>
      </w:tr>
    </w:tbl>
    <w:p w14:paraId="2A4E5344" w14:textId="77777777" w:rsidR="000D2F4F" w:rsidRDefault="00185EC0">
      <w:pPr>
        <w:pStyle w:val="Heading1"/>
      </w:pPr>
      <w:bookmarkStart w:id="2" w:name="codebook-summary-table"/>
      <w:r>
        <w:t>Codebook summary table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951"/>
        <w:gridCol w:w="1809"/>
        <w:gridCol w:w="1312"/>
        <w:gridCol w:w="2256"/>
        <w:gridCol w:w="1304"/>
        <w:gridCol w:w="1728"/>
      </w:tblGrid>
      <w:tr w:rsidR="000D2F4F" w14:paraId="5463D8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D2209" w14:textId="77777777" w:rsidR="000D2F4F" w:rsidRDefault="00185EC0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F6DF0" w14:textId="77777777" w:rsidR="000D2F4F" w:rsidRDefault="00185EC0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972A4" w14:textId="77777777" w:rsidR="000D2F4F" w:rsidRDefault="00185EC0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0FF157" w14:textId="77777777" w:rsidR="000D2F4F" w:rsidRDefault="00185EC0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A88DF" w14:textId="77777777" w:rsidR="000D2F4F" w:rsidRDefault="00185EC0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51ACED" w14:textId="77777777" w:rsidR="000D2F4F" w:rsidRDefault="00185EC0">
            <w:pPr>
              <w:pStyle w:val="Compact"/>
            </w:pPr>
            <w:r>
              <w:t>Description</w:t>
            </w:r>
          </w:p>
        </w:tc>
      </w:tr>
      <w:tr w:rsidR="000D2F4F" w14:paraId="4D6D0F11" w14:textId="77777777">
        <w:tc>
          <w:tcPr>
            <w:tcW w:w="0" w:type="auto"/>
          </w:tcPr>
          <w:p w14:paraId="157E9FEE" w14:textId="77777777" w:rsidR="000D2F4F" w:rsidRDefault="000D2F4F"/>
        </w:tc>
        <w:tc>
          <w:tcPr>
            <w:tcW w:w="0" w:type="auto"/>
          </w:tcPr>
          <w:p w14:paraId="35CA3C10" w14:textId="77777777" w:rsidR="000D2F4F" w:rsidRDefault="00EC172A">
            <w:pPr>
              <w:pStyle w:val="Compact"/>
            </w:pPr>
            <w:hyperlink w:anchor="brewery_id">
              <w:r w:rsidR="00185EC0">
                <w:rPr>
                  <w:rStyle w:val="Hyperlink"/>
                  <w:b/>
                </w:rPr>
                <w:t>Brewery_id</w:t>
              </w:r>
            </w:hyperlink>
          </w:p>
        </w:tc>
        <w:tc>
          <w:tcPr>
            <w:tcW w:w="0" w:type="auto"/>
          </w:tcPr>
          <w:p w14:paraId="2A6EFA0C" w14:textId="77777777" w:rsidR="000D2F4F" w:rsidRDefault="00185EC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E7B55BA" w14:textId="77777777" w:rsidR="000D2F4F" w:rsidRDefault="00185EC0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14:paraId="5C94C9B0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30A4E5C" w14:textId="77777777" w:rsidR="000D2F4F" w:rsidRDefault="000D2F4F"/>
        </w:tc>
      </w:tr>
      <w:tr w:rsidR="000D2F4F" w14:paraId="041DDD87" w14:textId="77777777">
        <w:tc>
          <w:tcPr>
            <w:tcW w:w="0" w:type="auto"/>
          </w:tcPr>
          <w:p w14:paraId="6BE7CB60" w14:textId="77777777" w:rsidR="000D2F4F" w:rsidRDefault="000D2F4F"/>
        </w:tc>
        <w:tc>
          <w:tcPr>
            <w:tcW w:w="0" w:type="auto"/>
          </w:tcPr>
          <w:p w14:paraId="367217AA" w14:textId="77777777" w:rsidR="000D2F4F" w:rsidRDefault="00EC172A">
            <w:pPr>
              <w:pStyle w:val="Compact"/>
            </w:pPr>
            <w:hyperlink w:anchor="brewery">
              <w:r w:rsidR="00185EC0">
                <w:rPr>
                  <w:rStyle w:val="Hyperlink"/>
                  <w:b/>
                </w:rPr>
                <w:t>Brewery</w:t>
              </w:r>
            </w:hyperlink>
          </w:p>
        </w:tc>
        <w:tc>
          <w:tcPr>
            <w:tcW w:w="0" w:type="auto"/>
          </w:tcPr>
          <w:p w14:paraId="52029CEA" w14:textId="77777777" w:rsidR="000D2F4F" w:rsidRDefault="00185EC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494A93C6" w14:textId="77777777" w:rsidR="000D2F4F" w:rsidRDefault="00185EC0">
            <w:pPr>
              <w:pStyle w:val="Compact"/>
              <w:jc w:val="right"/>
            </w:pPr>
            <w:r>
              <w:t>2304</w:t>
            </w:r>
          </w:p>
        </w:tc>
        <w:tc>
          <w:tcPr>
            <w:tcW w:w="0" w:type="auto"/>
          </w:tcPr>
          <w:p w14:paraId="4D13F9CE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2633CBD" w14:textId="77777777" w:rsidR="000D2F4F" w:rsidRDefault="000D2F4F"/>
        </w:tc>
      </w:tr>
      <w:tr w:rsidR="000D2F4F" w14:paraId="257BFFE0" w14:textId="77777777">
        <w:tc>
          <w:tcPr>
            <w:tcW w:w="0" w:type="auto"/>
          </w:tcPr>
          <w:p w14:paraId="08C846BC" w14:textId="77777777" w:rsidR="000D2F4F" w:rsidRDefault="000D2F4F"/>
        </w:tc>
        <w:tc>
          <w:tcPr>
            <w:tcW w:w="0" w:type="auto"/>
          </w:tcPr>
          <w:p w14:paraId="064E40BD" w14:textId="77777777" w:rsidR="000D2F4F" w:rsidRDefault="00EC172A">
            <w:pPr>
              <w:pStyle w:val="Compact"/>
            </w:pPr>
            <w:hyperlink w:anchor="city">
              <w:r w:rsidR="00185EC0">
                <w:rPr>
                  <w:rStyle w:val="Hyperlink"/>
                  <w:b/>
                </w:rPr>
                <w:t>City</w:t>
              </w:r>
            </w:hyperlink>
          </w:p>
        </w:tc>
        <w:tc>
          <w:tcPr>
            <w:tcW w:w="0" w:type="auto"/>
          </w:tcPr>
          <w:p w14:paraId="03164D1C" w14:textId="77777777" w:rsidR="000D2F4F" w:rsidRDefault="00185EC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998D25D" w14:textId="77777777" w:rsidR="000D2F4F" w:rsidRDefault="00185EC0">
            <w:pPr>
              <w:pStyle w:val="Compact"/>
              <w:jc w:val="right"/>
            </w:pPr>
            <w:r>
              <w:t>2410</w:t>
            </w:r>
          </w:p>
        </w:tc>
        <w:tc>
          <w:tcPr>
            <w:tcW w:w="0" w:type="auto"/>
          </w:tcPr>
          <w:p w14:paraId="46CAED30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1FA2C22" w14:textId="77777777" w:rsidR="000D2F4F" w:rsidRDefault="000D2F4F"/>
        </w:tc>
      </w:tr>
      <w:tr w:rsidR="000D2F4F" w14:paraId="4AA4006F" w14:textId="77777777">
        <w:tc>
          <w:tcPr>
            <w:tcW w:w="0" w:type="auto"/>
          </w:tcPr>
          <w:p w14:paraId="21140107" w14:textId="77777777" w:rsidR="000D2F4F" w:rsidRDefault="000D2F4F"/>
        </w:tc>
        <w:tc>
          <w:tcPr>
            <w:tcW w:w="0" w:type="auto"/>
          </w:tcPr>
          <w:p w14:paraId="17783C6B" w14:textId="77777777" w:rsidR="000D2F4F" w:rsidRDefault="00EC172A">
            <w:pPr>
              <w:pStyle w:val="Compact"/>
            </w:pPr>
            <w:hyperlink w:anchor="state">
              <w:r w:rsidR="00185EC0">
                <w:rPr>
                  <w:rStyle w:val="Hyperlink"/>
                  <w:b/>
                </w:rPr>
                <w:t>State</w:t>
              </w:r>
            </w:hyperlink>
          </w:p>
        </w:tc>
        <w:tc>
          <w:tcPr>
            <w:tcW w:w="0" w:type="auto"/>
          </w:tcPr>
          <w:p w14:paraId="7AB2844C" w14:textId="77777777" w:rsidR="000D2F4F" w:rsidRDefault="00185EC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D8A56FD" w14:textId="77777777" w:rsidR="000D2F4F" w:rsidRDefault="00185EC0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2F37F9A9" w14:textId="77777777" w:rsidR="000D2F4F" w:rsidRDefault="00185EC0">
            <w:pPr>
              <w:pStyle w:val="Compact"/>
              <w:jc w:val="center"/>
            </w:pPr>
            <w:r>
              <w:t>2.57 %</w:t>
            </w:r>
          </w:p>
        </w:tc>
        <w:tc>
          <w:tcPr>
            <w:tcW w:w="0" w:type="auto"/>
          </w:tcPr>
          <w:p w14:paraId="11718264" w14:textId="77777777" w:rsidR="000D2F4F" w:rsidRDefault="000D2F4F"/>
        </w:tc>
      </w:tr>
      <w:tr w:rsidR="000D2F4F" w14:paraId="3E77E8AA" w14:textId="77777777">
        <w:tc>
          <w:tcPr>
            <w:tcW w:w="0" w:type="auto"/>
          </w:tcPr>
          <w:p w14:paraId="10B16E74" w14:textId="77777777" w:rsidR="000D2F4F" w:rsidRDefault="000D2F4F"/>
        </w:tc>
        <w:tc>
          <w:tcPr>
            <w:tcW w:w="0" w:type="auto"/>
          </w:tcPr>
          <w:p w14:paraId="01E7209A" w14:textId="77777777" w:rsidR="000D2F4F" w:rsidRDefault="00EC172A">
            <w:pPr>
              <w:pStyle w:val="Compact"/>
            </w:pPr>
            <w:hyperlink w:anchor="beer">
              <w:r w:rsidR="00185EC0">
                <w:rPr>
                  <w:rStyle w:val="Hyperlink"/>
                  <w:b/>
                </w:rPr>
                <w:t>Beer</w:t>
              </w:r>
            </w:hyperlink>
          </w:p>
        </w:tc>
        <w:tc>
          <w:tcPr>
            <w:tcW w:w="0" w:type="auto"/>
          </w:tcPr>
          <w:p w14:paraId="1ADA59DD" w14:textId="77777777" w:rsidR="000D2F4F" w:rsidRDefault="00185EC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5B62351" w14:textId="77777777" w:rsidR="000D2F4F" w:rsidRDefault="00185EC0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7775B576" w14:textId="77777777" w:rsidR="000D2F4F" w:rsidRDefault="00185EC0">
            <w:pPr>
              <w:pStyle w:val="Compact"/>
              <w:jc w:val="center"/>
            </w:pPr>
            <w:r>
              <w:t>41.70 %</w:t>
            </w:r>
          </w:p>
        </w:tc>
        <w:tc>
          <w:tcPr>
            <w:tcW w:w="0" w:type="auto"/>
          </w:tcPr>
          <w:p w14:paraId="79BF644D" w14:textId="77777777" w:rsidR="000D2F4F" w:rsidRDefault="000D2F4F"/>
        </w:tc>
      </w:tr>
      <w:tr w:rsidR="000D2F4F" w14:paraId="4A7C9B7C" w14:textId="77777777">
        <w:tc>
          <w:tcPr>
            <w:tcW w:w="0" w:type="auto"/>
          </w:tcPr>
          <w:p w14:paraId="1925A3FE" w14:textId="77777777" w:rsidR="000D2F4F" w:rsidRDefault="000D2F4F"/>
        </w:tc>
        <w:tc>
          <w:tcPr>
            <w:tcW w:w="0" w:type="auto"/>
          </w:tcPr>
          <w:p w14:paraId="5410FFC5" w14:textId="77777777" w:rsidR="000D2F4F" w:rsidRDefault="00EC172A">
            <w:pPr>
              <w:pStyle w:val="Compact"/>
            </w:pPr>
            <w:hyperlink w:anchor="beer_id">
              <w:r w:rsidR="00185EC0">
                <w:rPr>
                  <w:rStyle w:val="Hyperlink"/>
                  <w:b/>
                </w:rPr>
                <w:t>Beer_ID</w:t>
              </w:r>
            </w:hyperlink>
          </w:p>
        </w:tc>
        <w:tc>
          <w:tcPr>
            <w:tcW w:w="0" w:type="auto"/>
          </w:tcPr>
          <w:p w14:paraId="2B3100C2" w14:textId="77777777" w:rsidR="000D2F4F" w:rsidRDefault="00185EC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11F6E44D" w14:textId="77777777" w:rsidR="000D2F4F" w:rsidRDefault="00185EC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47A11EEF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B2CA32D" w14:textId="77777777" w:rsidR="000D2F4F" w:rsidRDefault="000D2F4F"/>
        </w:tc>
      </w:tr>
      <w:tr w:rsidR="000D2F4F" w14:paraId="6023514B" w14:textId="77777777">
        <w:tc>
          <w:tcPr>
            <w:tcW w:w="0" w:type="auto"/>
          </w:tcPr>
          <w:p w14:paraId="2965CF59" w14:textId="77777777" w:rsidR="000D2F4F" w:rsidRDefault="000D2F4F"/>
        </w:tc>
        <w:tc>
          <w:tcPr>
            <w:tcW w:w="0" w:type="auto"/>
          </w:tcPr>
          <w:p w14:paraId="41D04101" w14:textId="77777777" w:rsidR="000D2F4F" w:rsidRDefault="00EC172A">
            <w:pPr>
              <w:pStyle w:val="Compact"/>
            </w:pPr>
            <w:hyperlink w:anchor="abv">
              <w:r w:rsidR="00185EC0">
                <w:rPr>
                  <w:rStyle w:val="Hyperlink"/>
                  <w:b/>
                </w:rPr>
                <w:t>ABV</w:t>
              </w:r>
            </w:hyperlink>
          </w:p>
        </w:tc>
        <w:tc>
          <w:tcPr>
            <w:tcW w:w="0" w:type="auto"/>
          </w:tcPr>
          <w:p w14:paraId="6D5A9BA0" w14:textId="77777777" w:rsidR="000D2F4F" w:rsidRDefault="00185EC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8114847" w14:textId="77777777" w:rsidR="000D2F4F" w:rsidRDefault="00185EC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0EAF12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05F393C" w14:textId="77777777" w:rsidR="000D2F4F" w:rsidRDefault="000D2F4F"/>
        </w:tc>
      </w:tr>
      <w:tr w:rsidR="000D2F4F" w14:paraId="35F436CB" w14:textId="77777777">
        <w:tc>
          <w:tcPr>
            <w:tcW w:w="0" w:type="auto"/>
          </w:tcPr>
          <w:p w14:paraId="45F28150" w14:textId="77777777" w:rsidR="000D2F4F" w:rsidRDefault="000D2F4F"/>
        </w:tc>
        <w:tc>
          <w:tcPr>
            <w:tcW w:w="0" w:type="auto"/>
          </w:tcPr>
          <w:p w14:paraId="0357C4D7" w14:textId="77777777" w:rsidR="000D2F4F" w:rsidRDefault="00EC172A">
            <w:pPr>
              <w:pStyle w:val="Compact"/>
            </w:pPr>
            <w:hyperlink w:anchor="ibu">
              <w:r w:rsidR="00185EC0">
                <w:rPr>
                  <w:rStyle w:val="Hyperlink"/>
                  <w:b/>
                </w:rPr>
                <w:t>IBU</w:t>
              </w:r>
            </w:hyperlink>
          </w:p>
        </w:tc>
        <w:tc>
          <w:tcPr>
            <w:tcW w:w="0" w:type="auto"/>
          </w:tcPr>
          <w:p w14:paraId="5927195C" w14:textId="77777777" w:rsidR="000D2F4F" w:rsidRDefault="00185EC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4C04D389" w14:textId="77777777" w:rsidR="000D2F4F" w:rsidRDefault="00185EC0">
            <w:pPr>
              <w:pStyle w:val="Compact"/>
              <w:jc w:val="right"/>
            </w:pPr>
            <w:r>
              <w:t>551</w:t>
            </w:r>
          </w:p>
        </w:tc>
        <w:tc>
          <w:tcPr>
            <w:tcW w:w="0" w:type="auto"/>
          </w:tcPr>
          <w:p w14:paraId="703404EF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6AE40AF" w14:textId="77777777" w:rsidR="000D2F4F" w:rsidRDefault="000D2F4F"/>
        </w:tc>
      </w:tr>
      <w:tr w:rsidR="000D2F4F" w14:paraId="60F589D8" w14:textId="77777777">
        <w:tc>
          <w:tcPr>
            <w:tcW w:w="0" w:type="auto"/>
          </w:tcPr>
          <w:p w14:paraId="74E6CC94" w14:textId="77777777" w:rsidR="000D2F4F" w:rsidRDefault="000D2F4F"/>
        </w:tc>
        <w:tc>
          <w:tcPr>
            <w:tcW w:w="0" w:type="auto"/>
          </w:tcPr>
          <w:p w14:paraId="55434ADE" w14:textId="77777777" w:rsidR="000D2F4F" w:rsidRDefault="00EC172A">
            <w:pPr>
              <w:pStyle w:val="Compact"/>
            </w:pPr>
            <w:hyperlink w:anchor="style">
              <w:r w:rsidR="00185EC0">
                <w:rPr>
                  <w:rStyle w:val="Hyperlink"/>
                  <w:b/>
                </w:rPr>
                <w:t>Style</w:t>
              </w:r>
            </w:hyperlink>
          </w:p>
        </w:tc>
        <w:tc>
          <w:tcPr>
            <w:tcW w:w="0" w:type="auto"/>
          </w:tcPr>
          <w:p w14:paraId="119BFF4B" w14:textId="77777777" w:rsidR="000D2F4F" w:rsidRDefault="00185EC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89D8F27" w14:textId="77777777" w:rsidR="000D2F4F" w:rsidRDefault="00185EC0">
            <w:pPr>
              <w:pStyle w:val="Compact"/>
              <w:jc w:val="right"/>
            </w:pPr>
            <w:r>
              <w:t>384</w:t>
            </w:r>
          </w:p>
        </w:tc>
        <w:tc>
          <w:tcPr>
            <w:tcW w:w="0" w:type="auto"/>
          </w:tcPr>
          <w:p w14:paraId="3F8999C5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CDCE2CD" w14:textId="77777777" w:rsidR="000D2F4F" w:rsidRDefault="000D2F4F"/>
        </w:tc>
      </w:tr>
      <w:tr w:rsidR="000D2F4F" w14:paraId="398BBFA3" w14:textId="77777777">
        <w:tc>
          <w:tcPr>
            <w:tcW w:w="0" w:type="auto"/>
          </w:tcPr>
          <w:p w14:paraId="46B60639" w14:textId="77777777" w:rsidR="000D2F4F" w:rsidRDefault="000D2F4F"/>
        </w:tc>
        <w:tc>
          <w:tcPr>
            <w:tcW w:w="0" w:type="auto"/>
          </w:tcPr>
          <w:p w14:paraId="5019A1FB" w14:textId="77777777" w:rsidR="000D2F4F" w:rsidRDefault="00EC172A">
            <w:pPr>
              <w:pStyle w:val="Compact"/>
            </w:pPr>
            <w:hyperlink w:anchor="ounces">
              <w:r w:rsidR="00185EC0">
                <w:rPr>
                  <w:rStyle w:val="Hyperlink"/>
                  <w:b/>
                </w:rPr>
                <w:t>Ounces</w:t>
              </w:r>
            </w:hyperlink>
          </w:p>
        </w:tc>
        <w:tc>
          <w:tcPr>
            <w:tcW w:w="0" w:type="auto"/>
          </w:tcPr>
          <w:p w14:paraId="0267FBE5" w14:textId="77777777" w:rsidR="000D2F4F" w:rsidRDefault="00185EC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6A372E45" w14:textId="77777777" w:rsidR="000D2F4F" w:rsidRDefault="00185EC0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61F7021B" w14:textId="77777777" w:rsidR="000D2F4F" w:rsidRDefault="00185EC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C18AC02" w14:textId="77777777" w:rsidR="000D2F4F" w:rsidRDefault="000D2F4F"/>
        </w:tc>
      </w:tr>
    </w:tbl>
    <w:p w14:paraId="4143B42B" w14:textId="77777777" w:rsidR="000D2F4F" w:rsidRDefault="00185EC0">
      <w:pPr>
        <w:pStyle w:val="Heading1"/>
      </w:pPr>
      <w:bookmarkStart w:id="3" w:name="variable-list"/>
      <w:r>
        <w:t>Variable list</w:t>
      </w:r>
      <w:bookmarkEnd w:id="3"/>
    </w:p>
    <w:p w14:paraId="5D63BB4C" w14:textId="77777777" w:rsidR="000D2F4F" w:rsidRDefault="00185EC0">
      <w:pPr>
        <w:pStyle w:val="Heading2"/>
      </w:pPr>
      <w:bookmarkStart w:id="4" w:name="brewery_id"/>
      <w:r>
        <w:t>Brewery_id</w:t>
      </w:r>
      <w:bookmarkEnd w:id="4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447"/>
        <w:gridCol w:w="1233"/>
      </w:tblGrid>
      <w:tr w:rsidR="000D2F4F" w14:paraId="398F58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153F1B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22C940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703BA32C" w14:textId="77777777">
        <w:tc>
          <w:tcPr>
            <w:tcW w:w="0" w:type="auto"/>
          </w:tcPr>
          <w:p w14:paraId="4B53F456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ED15876" w14:textId="77777777" w:rsidR="000D2F4F" w:rsidRDefault="00185EC0">
            <w:pPr>
              <w:pStyle w:val="Compact"/>
              <w:jc w:val="right"/>
            </w:pPr>
            <w:r>
              <w:t>integer</w:t>
            </w:r>
          </w:p>
        </w:tc>
      </w:tr>
      <w:tr w:rsidR="000D2F4F" w14:paraId="707C8E2B" w14:textId="77777777">
        <w:tc>
          <w:tcPr>
            <w:tcW w:w="0" w:type="auto"/>
          </w:tcPr>
          <w:p w14:paraId="3AEFB603" w14:textId="77777777" w:rsidR="000D2F4F" w:rsidRDefault="00185EC0">
            <w:pPr>
              <w:pStyle w:val="Compact"/>
            </w:pPr>
            <w:r>
              <w:lastRenderedPageBreak/>
              <w:t>Number of missing obs.</w:t>
            </w:r>
          </w:p>
        </w:tc>
        <w:tc>
          <w:tcPr>
            <w:tcW w:w="0" w:type="auto"/>
          </w:tcPr>
          <w:p w14:paraId="192661A4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0C91EB32" w14:textId="77777777">
        <w:tc>
          <w:tcPr>
            <w:tcW w:w="0" w:type="auto"/>
          </w:tcPr>
          <w:p w14:paraId="7566ED4C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8AA692F" w14:textId="77777777" w:rsidR="000D2F4F" w:rsidRDefault="00185EC0">
            <w:pPr>
              <w:pStyle w:val="Compact"/>
              <w:jc w:val="right"/>
            </w:pPr>
            <w:r>
              <w:t>558</w:t>
            </w:r>
          </w:p>
        </w:tc>
      </w:tr>
      <w:tr w:rsidR="000D2F4F" w14:paraId="086BCA0A" w14:textId="77777777">
        <w:tc>
          <w:tcPr>
            <w:tcW w:w="0" w:type="auto"/>
          </w:tcPr>
          <w:p w14:paraId="54F89CB4" w14:textId="77777777" w:rsidR="000D2F4F" w:rsidRDefault="00185EC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60A0806D" w14:textId="77777777" w:rsidR="000D2F4F" w:rsidRDefault="00185EC0">
            <w:pPr>
              <w:pStyle w:val="Compact"/>
              <w:jc w:val="right"/>
            </w:pPr>
            <w:r>
              <w:t>206</w:t>
            </w:r>
          </w:p>
        </w:tc>
      </w:tr>
      <w:tr w:rsidR="000D2F4F" w14:paraId="0D7A60C6" w14:textId="77777777">
        <w:tc>
          <w:tcPr>
            <w:tcW w:w="0" w:type="auto"/>
          </w:tcPr>
          <w:p w14:paraId="2A329F73" w14:textId="77777777" w:rsidR="000D2F4F" w:rsidRDefault="00185EC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31BD2FE" w14:textId="77777777" w:rsidR="000D2F4F" w:rsidRDefault="00185EC0">
            <w:pPr>
              <w:pStyle w:val="Compact"/>
              <w:jc w:val="right"/>
            </w:pPr>
            <w:r>
              <w:t>94; 367</w:t>
            </w:r>
          </w:p>
        </w:tc>
      </w:tr>
      <w:tr w:rsidR="000D2F4F" w14:paraId="7E1F0AE7" w14:textId="77777777">
        <w:tc>
          <w:tcPr>
            <w:tcW w:w="0" w:type="auto"/>
          </w:tcPr>
          <w:p w14:paraId="2ADF4135" w14:textId="77777777" w:rsidR="000D2F4F" w:rsidRDefault="00185EC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1D54759" w14:textId="77777777" w:rsidR="000D2F4F" w:rsidRDefault="00185EC0">
            <w:pPr>
              <w:pStyle w:val="Compact"/>
              <w:jc w:val="right"/>
            </w:pPr>
            <w:r>
              <w:t>1; 558</w:t>
            </w:r>
          </w:p>
        </w:tc>
      </w:tr>
    </w:tbl>
    <w:p w14:paraId="07F23D80" w14:textId="77777777" w:rsidR="000D2F4F" w:rsidRDefault="00185EC0">
      <w:pPr>
        <w:pStyle w:val="BodyText"/>
      </w:pPr>
      <w:r>
        <w:rPr>
          <w:noProof/>
        </w:rPr>
        <w:drawing>
          <wp:inline distT="0" distB="0" distL="0" distR="0" wp14:anchorId="06AA7DF1" wp14:editId="55AE4B69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1-Brewery-i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E1B75" w14:textId="77777777" w:rsidR="000D2F4F" w:rsidRDefault="00EC172A">
      <w:r>
        <w:pict w14:anchorId="1A8FD237">
          <v:rect id="_x0000_i1025" style="width:0;height:1.5pt" o:hralign="center" o:hrstd="t" o:hr="t"/>
        </w:pict>
      </w:r>
    </w:p>
    <w:p w14:paraId="4AE04E0A" w14:textId="77777777" w:rsidR="000D2F4F" w:rsidRDefault="00185EC0">
      <w:pPr>
        <w:pStyle w:val="Heading2"/>
      </w:pPr>
      <w:bookmarkStart w:id="5" w:name="brewery"/>
      <w:r>
        <w:t>Brewery</w:t>
      </w:r>
      <w:bookmarkEnd w:id="5"/>
    </w:p>
    <w:tbl>
      <w:tblPr>
        <w:tblStyle w:val="Table"/>
        <w:tblW w:w="3611" w:type="pct"/>
        <w:tblLook w:val="07E0" w:firstRow="1" w:lastRow="1" w:firstColumn="1" w:lastColumn="1" w:noHBand="1" w:noVBand="1"/>
      </w:tblPr>
      <w:tblGrid>
        <w:gridCol w:w="3300"/>
        <w:gridCol w:w="3460"/>
      </w:tblGrid>
      <w:tr w:rsidR="000D2F4F" w14:paraId="0A5BC3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EBD43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4F6ED6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1B5F5AE3" w14:textId="77777777">
        <w:tc>
          <w:tcPr>
            <w:tcW w:w="0" w:type="auto"/>
          </w:tcPr>
          <w:p w14:paraId="7D71D645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3360B62" w14:textId="77777777" w:rsidR="000D2F4F" w:rsidRDefault="00185EC0">
            <w:pPr>
              <w:pStyle w:val="Compact"/>
              <w:jc w:val="right"/>
            </w:pPr>
            <w:r>
              <w:t>factor</w:t>
            </w:r>
          </w:p>
        </w:tc>
      </w:tr>
      <w:tr w:rsidR="000D2F4F" w14:paraId="6D87B286" w14:textId="77777777">
        <w:tc>
          <w:tcPr>
            <w:tcW w:w="0" w:type="auto"/>
          </w:tcPr>
          <w:p w14:paraId="342E775B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5A59D12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1472AD3F" w14:textId="77777777">
        <w:tc>
          <w:tcPr>
            <w:tcW w:w="0" w:type="auto"/>
          </w:tcPr>
          <w:p w14:paraId="09D8A99B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7EF5A93" w14:textId="77777777" w:rsidR="000D2F4F" w:rsidRDefault="00185EC0">
            <w:pPr>
              <w:pStyle w:val="Compact"/>
              <w:jc w:val="right"/>
            </w:pPr>
            <w:r>
              <w:t>2304</w:t>
            </w:r>
          </w:p>
        </w:tc>
      </w:tr>
      <w:tr w:rsidR="000D2F4F" w14:paraId="7BFD422B" w14:textId="77777777">
        <w:tc>
          <w:tcPr>
            <w:tcW w:w="0" w:type="auto"/>
          </w:tcPr>
          <w:p w14:paraId="0E6CF653" w14:textId="77777777" w:rsidR="000D2F4F" w:rsidRDefault="00185EC0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0532769E" w14:textId="77777777" w:rsidR="000D2F4F" w:rsidRDefault="00185EC0">
            <w:pPr>
              <w:pStyle w:val="Compact"/>
              <w:jc w:val="right"/>
            </w:pPr>
            <w:r>
              <w:t>“Nonstop Hef Hop”</w:t>
            </w:r>
          </w:p>
        </w:tc>
      </w:tr>
      <w:tr w:rsidR="000D2F4F" w14:paraId="7F01FEA2" w14:textId="77777777">
        <w:tc>
          <w:tcPr>
            <w:tcW w:w="0" w:type="auto"/>
          </w:tcPr>
          <w:p w14:paraId="3DE0635B" w14:textId="77777777" w:rsidR="000D2F4F" w:rsidRDefault="00185EC0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64507E16" w14:textId="77777777" w:rsidR="000D2F4F" w:rsidRDefault="00185EC0">
            <w:pPr>
              <w:pStyle w:val="Compact"/>
              <w:jc w:val="right"/>
            </w:pPr>
            <w:r>
              <w:t>#001 Golden Amber Lager</w:t>
            </w:r>
          </w:p>
        </w:tc>
      </w:tr>
    </w:tbl>
    <w:p w14:paraId="0A929B98" w14:textId="77777777" w:rsidR="000D2F4F" w:rsidRDefault="00185EC0">
      <w:pPr>
        <w:pStyle w:val="BodyText"/>
      </w:pPr>
      <w:r>
        <w:rPr>
          <w:noProof/>
        </w:rPr>
        <w:lastRenderedPageBreak/>
        <w:drawing>
          <wp:inline distT="0" distB="0" distL="0" distR="0" wp14:anchorId="1A803E02" wp14:editId="44D784C7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2-Brewer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7CABF" w14:textId="77777777" w:rsidR="000D2F4F" w:rsidRDefault="00EC172A">
      <w:r>
        <w:pict w14:anchorId="1B0DAD06">
          <v:rect id="_x0000_i1026" style="width:0;height:1.5pt" o:hralign="center" o:hrstd="t" o:hr="t"/>
        </w:pict>
      </w:r>
    </w:p>
    <w:p w14:paraId="69D9C186" w14:textId="77777777" w:rsidR="000D2F4F" w:rsidRDefault="00185EC0">
      <w:pPr>
        <w:pStyle w:val="Heading2"/>
      </w:pPr>
      <w:bookmarkStart w:id="6" w:name="city"/>
      <w:r>
        <w:t>City</w:t>
      </w:r>
      <w:bookmarkEnd w:id="6"/>
    </w:p>
    <w:tbl>
      <w:tblPr>
        <w:tblStyle w:val="Table"/>
        <w:tblW w:w="3055" w:type="pct"/>
        <w:tblLook w:val="07E0" w:firstRow="1" w:lastRow="1" w:firstColumn="1" w:lastColumn="1" w:noHBand="1" w:noVBand="1"/>
      </w:tblPr>
      <w:tblGrid>
        <w:gridCol w:w="3406"/>
        <w:gridCol w:w="2313"/>
      </w:tblGrid>
      <w:tr w:rsidR="000D2F4F" w14:paraId="18425E3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E21E19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99EEB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388D1BEE" w14:textId="77777777">
        <w:tc>
          <w:tcPr>
            <w:tcW w:w="0" w:type="auto"/>
          </w:tcPr>
          <w:p w14:paraId="45240F7C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372DCCB" w14:textId="77777777" w:rsidR="000D2F4F" w:rsidRDefault="00185EC0">
            <w:pPr>
              <w:pStyle w:val="Compact"/>
              <w:jc w:val="right"/>
            </w:pPr>
            <w:r>
              <w:t>integer</w:t>
            </w:r>
          </w:p>
        </w:tc>
      </w:tr>
      <w:tr w:rsidR="000D2F4F" w14:paraId="6D27D8EE" w14:textId="77777777">
        <w:tc>
          <w:tcPr>
            <w:tcW w:w="0" w:type="auto"/>
          </w:tcPr>
          <w:p w14:paraId="18755E8B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9B8AF3E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426D92FF" w14:textId="77777777">
        <w:tc>
          <w:tcPr>
            <w:tcW w:w="0" w:type="auto"/>
          </w:tcPr>
          <w:p w14:paraId="2CBA0285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6FF7D0F" w14:textId="77777777" w:rsidR="000D2F4F" w:rsidRDefault="00185EC0">
            <w:pPr>
              <w:pStyle w:val="Compact"/>
              <w:jc w:val="right"/>
            </w:pPr>
            <w:r>
              <w:t>2410</w:t>
            </w:r>
          </w:p>
        </w:tc>
      </w:tr>
      <w:tr w:rsidR="000D2F4F" w14:paraId="471F480B" w14:textId="77777777">
        <w:tc>
          <w:tcPr>
            <w:tcW w:w="0" w:type="auto"/>
          </w:tcPr>
          <w:p w14:paraId="00AD25DE" w14:textId="77777777" w:rsidR="000D2F4F" w:rsidRDefault="00185EC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D927857" w14:textId="77777777" w:rsidR="000D2F4F" w:rsidRDefault="00185EC0">
            <w:pPr>
              <w:pStyle w:val="Compact"/>
              <w:jc w:val="right"/>
            </w:pPr>
            <w:r>
              <w:t>1453.5</w:t>
            </w:r>
          </w:p>
        </w:tc>
      </w:tr>
      <w:tr w:rsidR="000D2F4F" w14:paraId="31E9D803" w14:textId="77777777">
        <w:tc>
          <w:tcPr>
            <w:tcW w:w="0" w:type="auto"/>
          </w:tcPr>
          <w:p w14:paraId="161BBA4F" w14:textId="77777777" w:rsidR="000D2F4F" w:rsidRDefault="00185EC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0C71E7F" w14:textId="77777777" w:rsidR="000D2F4F" w:rsidRDefault="00185EC0">
            <w:pPr>
              <w:pStyle w:val="Compact"/>
              <w:jc w:val="right"/>
            </w:pPr>
            <w:r>
              <w:t>808.25; 2075.75</w:t>
            </w:r>
          </w:p>
        </w:tc>
      </w:tr>
      <w:tr w:rsidR="000D2F4F" w14:paraId="40D27EF3" w14:textId="77777777">
        <w:tc>
          <w:tcPr>
            <w:tcW w:w="0" w:type="auto"/>
          </w:tcPr>
          <w:p w14:paraId="7310B7D0" w14:textId="77777777" w:rsidR="000D2F4F" w:rsidRDefault="00185EC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368A6C3" w14:textId="77777777" w:rsidR="000D2F4F" w:rsidRDefault="00185EC0">
            <w:pPr>
              <w:pStyle w:val="Compact"/>
              <w:jc w:val="right"/>
            </w:pPr>
            <w:r>
              <w:t>1; 2692</w:t>
            </w:r>
          </w:p>
        </w:tc>
      </w:tr>
    </w:tbl>
    <w:p w14:paraId="665D10A2" w14:textId="77777777" w:rsidR="000D2F4F" w:rsidRDefault="00185EC0">
      <w:pPr>
        <w:pStyle w:val="BodyText"/>
      </w:pPr>
      <w:r>
        <w:rPr>
          <w:noProof/>
        </w:rPr>
        <w:drawing>
          <wp:inline distT="0" distB="0" distL="0" distR="0" wp14:anchorId="76B373C7" wp14:editId="5D6D86C3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3-Cit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40752" w14:textId="77777777" w:rsidR="000D2F4F" w:rsidRDefault="00EC172A">
      <w:r>
        <w:pict w14:anchorId="4DD7CF37">
          <v:rect id="_x0000_i1027" style="width:0;height:1.5pt" o:hralign="center" o:hrstd="t" o:hr="t"/>
        </w:pict>
      </w:r>
    </w:p>
    <w:p w14:paraId="01A9A0EC" w14:textId="77777777" w:rsidR="000D2F4F" w:rsidRDefault="00185EC0">
      <w:pPr>
        <w:pStyle w:val="Heading2"/>
      </w:pPr>
      <w:bookmarkStart w:id="7" w:name="state"/>
      <w:r>
        <w:lastRenderedPageBreak/>
        <w:t>State</w:t>
      </w:r>
      <w:bookmarkEnd w:id="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434"/>
        <w:gridCol w:w="1765"/>
      </w:tblGrid>
      <w:tr w:rsidR="000D2F4F" w14:paraId="0E1123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F1FD3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4D44C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35B378BA" w14:textId="77777777">
        <w:tc>
          <w:tcPr>
            <w:tcW w:w="0" w:type="auto"/>
          </w:tcPr>
          <w:p w14:paraId="427C7ED4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D1A5173" w14:textId="77777777" w:rsidR="000D2F4F" w:rsidRDefault="00185EC0">
            <w:pPr>
              <w:pStyle w:val="Compact"/>
              <w:jc w:val="right"/>
            </w:pPr>
            <w:r>
              <w:t>numeric</w:t>
            </w:r>
          </w:p>
        </w:tc>
      </w:tr>
      <w:tr w:rsidR="000D2F4F" w14:paraId="7D9ADDEB" w14:textId="77777777">
        <w:tc>
          <w:tcPr>
            <w:tcW w:w="0" w:type="auto"/>
          </w:tcPr>
          <w:p w14:paraId="412B4A24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4C8275D" w14:textId="77777777" w:rsidR="000D2F4F" w:rsidRDefault="00185EC0">
            <w:pPr>
              <w:pStyle w:val="Compact"/>
              <w:jc w:val="right"/>
            </w:pPr>
            <w:r>
              <w:t>62 (2.57 %)</w:t>
            </w:r>
          </w:p>
        </w:tc>
      </w:tr>
      <w:tr w:rsidR="000D2F4F" w14:paraId="11E0F529" w14:textId="77777777">
        <w:tc>
          <w:tcPr>
            <w:tcW w:w="0" w:type="auto"/>
          </w:tcPr>
          <w:p w14:paraId="394076FC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92169B3" w14:textId="77777777" w:rsidR="000D2F4F" w:rsidRDefault="00185EC0">
            <w:pPr>
              <w:pStyle w:val="Compact"/>
              <w:jc w:val="right"/>
            </w:pPr>
            <w:r>
              <w:t>74</w:t>
            </w:r>
          </w:p>
        </w:tc>
      </w:tr>
      <w:tr w:rsidR="000D2F4F" w14:paraId="2375285F" w14:textId="77777777">
        <w:tc>
          <w:tcPr>
            <w:tcW w:w="0" w:type="auto"/>
          </w:tcPr>
          <w:p w14:paraId="7E29E68E" w14:textId="77777777" w:rsidR="000D2F4F" w:rsidRDefault="00185EC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87ECC6D" w14:textId="77777777" w:rsidR="000D2F4F" w:rsidRDefault="00185EC0">
            <w:pPr>
              <w:pStyle w:val="Compact"/>
              <w:jc w:val="right"/>
            </w:pPr>
            <w:r>
              <w:t>0.06</w:t>
            </w:r>
          </w:p>
        </w:tc>
      </w:tr>
      <w:tr w:rsidR="000D2F4F" w14:paraId="103495E5" w14:textId="77777777">
        <w:tc>
          <w:tcPr>
            <w:tcW w:w="0" w:type="auto"/>
          </w:tcPr>
          <w:p w14:paraId="609A95E2" w14:textId="77777777" w:rsidR="000D2F4F" w:rsidRDefault="00185EC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574E2FC" w14:textId="77777777" w:rsidR="000D2F4F" w:rsidRDefault="00185EC0">
            <w:pPr>
              <w:pStyle w:val="Compact"/>
              <w:jc w:val="right"/>
            </w:pPr>
            <w:r>
              <w:t>0.05; 0.07</w:t>
            </w:r>
          </w:p>
        </w:tc>
      </w:tr>
      <w:tr w:rsidR="000D2F4F" w14:paraId="5ED31DE5" w14:textId="77777777">
        <w:tc>
          <w:tcPr>
            <w:tcW w:w="0" w:type="auto"/>
          </w:tcPr>
          <w:p w14:paraId="4C673C72" w14:textId="77777777" w:rsidR="000D2F4F" w:rsidRDefault="00185EC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F86BB7B" w14:textId="77777777" w:rsidR="000D2F4F" w:rsidRDefault="00185EC0">
            <w:pPr>
              <w:pStyle w:val="Compact"/>
              <w:jc w:val="right"/>
            </w:pPr>
            <w:r>
              <w:t>0; 0.13</w:t>
            </w:r>
          </w:p>
        </w:tc>
      </w:tr>
    </w:tbl>
    <w:p w14:paraId="642ECD94" w14:textId="77777777" w:rsidR="000D2F4F" w:rsidRDefault="00185EC0">
      <w:pPr>
        <w:pStyle w:val="BodyText"/>
      </w:pPr>
      <w:r>
        <w:rPr>
          <w:noProof/>
        </w:rPr>
        <w:drawing>
          <wp:inline distT="0" distB="0" distL="0" distR="0" wp14:anchorId="6B354BCB" wp14:editId="76A98A47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4-Stat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19C7A" w14:textId="77777777" w:rsidR="000D2F4F" w:rsidRDefault="00EC172A">
      <w:r>
        <w:pict w14:anchorId="612AB669">
          <v:rect id="_x0000_i1028" style="width:0;height:1.5pt" o:hralign="center" o:hrstd="t" o:hr="t"/>
        </w:pict>
      </w:r>
    </w:p>
    <w:p w14:paraId="572CDBDF" w14:textId="77777777" w:rsidR="000D2F4F" w:rsidRDefault="00185EC0">
      <w:pPr>
        <w:pStyle w:val="Heading2"/>
      </w:pPr>
      <w:bookmarkStart w:id="8" w:name="beer"/>
      <w:r>
        <w:t>Beer</w:t>
      </w:r>
      <w:bookmarkEnd w:id="8"/>
    </w:p>
    <w:tbl>
      <w:tblPr>
        <w:tblStyle w:val="Table"/>
        <w:tblW w:w="2916" w:type="pct"/>
        <w:tblLook w:val="07E0" w:firstRow="1" w:lastRow="1" w:firstColumn="1" w:lastColumn="1" w:noHBand="1" w:noVBand="1"/>
      </w:tblPr>
      <w:tblGrid>
        <w:gridCol w:w="3393"/>
        <w:gridCol w:w="2066"/>
      </w:tblGrid>
      <w:tr w:rsidR="000D2F4F" w14:paraId="1B0273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FBD50C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2921CC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713BFCBB" w14:textId="77777777">
        <w:tc>
          <w:tcPr>
            <w:tcW w:w="0" w:type="auto"/>
          </w:tcPr>
          <w:p w14:paraId="481371D8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D03435C" w14:textId="77777777" w:rsidR="000D2F4F" w:rsidRDefault="00185EC0">
            <w:pPr>
              <w:pStyle w:val="Compact"/>
              <w:jc w:val="right"/>
            </w:pPr>
            <w:r>
              <w:t>integer</w:t>
            </w:r>
          </w:p>
        </w:tc>
      </w:tr>
      <w:tr w:rsidR="000D2F4F" w14:paraId="3DEFAD79" w14:textId="77777777">
        <w:tc>
          <w:tcPr>
            <w:tcW w:w="0" w:type="auto"/>
          </w:tcPr>
          <w:p w14:paraId="255B89BF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3C028F2" w14:textId="77777777" w:rsidR="000D2F4F" w:rsidRDefault="00185EC0">
            <w:pPr>
              <w:pStyle w:val="Compact"/>
              <w:jc w:val="right"/>
            </w:pPr>
            <w:r>
              <w:t>1005 (41.7 %)</w:t>
            </w:r>
          </w:p>
        </w:tc>
      </w:tr>
      <w:tr w:rsidR="000D2F4F" w14:paraId="43218541" w14:textId="77777777">
        <w:tc>
          <w:tcPr>
            <w:tcW w:w="0" w:type="auto"/>
          </w:tcPr>
          <w:p w14:paraId="2EDEC177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2B0C926" w14:textId="77777777" w:rsidR="000D2F4F" w:rsidRDefault="00185EC0">
            <w:pPr>
              <w:pStyle w:val="Compact"/>
              <w:jc w:val="right"/>
            </w:pPr>
            <w:r>
              <w:t>107</w:t>
            </w:r>
          </w:p>
        </w:tc>
      </w:tr>
      <w:tr w:rsidR="000D2F4F" w14:paraId="5D855813" w14:textId="77777777">
        <w:tc>
          <w:tcPr>
            <w:tcW w:w="0" w:type="auto"/>
          </w:tcPr>
          <w:p w14:paraId="7801EF45" w14:textId="77777777" w:rsidR="000D2F4F" w:rsidRDefault="00185EC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D45100A" w14:textId="77777777" w:rsidR="000D2F4F" w:rsidRDefault="00185EC0">
            <w:pPr>
              <w:pStyle w:val="Compact"/>
              <w:jc w:val="right"/>
            </w:pPr>
            <w:r>
              <w:t>35</w:t>
            </w:r>
          </w:p>
        </w:tc>
      </w:tr>
      <w:tr w:rsidR="000D2F4F" w14:paraId="7E99DAF9" w14:textId="77777777">
        <w:tc>
          <w:tcPr>
            <w:tcW w:w="0" w:type="auto"/>
          </w:tcPr>
          <w:p w14:paraId="5F90C843" w14:textId="77777777" w:rsidR="000D2F4F" w:rsidRDefault="00185EC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05F99BD" w14:textId="77777777" w:rsidR="000D2F4F" w:rsidRDefault="00185EC0">
            <w:pPr>
              <w:pStyle w:val="Compact"/>
              <w:jc w:val="right"/>
            </w:pPr>
            <w:r>
              <w:t>21; 64</w:t>
            </w:r>
          </w:p>
        </w:tc>
      </w:tr>
      <w:tr w:rsidR="000D2F4F" w14:paraId="4C3A47DB" w14:textId="77777777">
        <w:tc>
          <w:tcPr>
            <w:tcW w:w="0" w:type="auto"/>
          </w:tcPr>
          <w:p w14:paraId="6F727133" w14:textId="77777777" w:rsidR="000D2F4F" w:rsidRDefault="00185EC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146D9D5A" w14:textId="77777777" w:rsidR="000D2F4F" w:rsidRDefault="00185EC0">
            <w:pPr>
              <w:pStyle w:val="Compact"/>
              <w:jc w:val="right"/>
            </w:pPr>
            <w:r>
              <w:t>4; 138</w:t>
            </w:r>
          </w:p>
        </w:tc>
      </w:tr>
    </w:tbl>
    <w:p w14:paraId="72E3854E" w14:textId="77777777" w:rsidR="000D2F4F" w:rsidRDefault="00185EC0">
      <w:pPr>
        <w:pStyle w:val="BodyText"/>
      </w:pPr>
      <w:r>
        <w:rPr>
          <w:noProof/>
        </w:rPr>
        <w:lastRenderedPageBreak/>
        <w:drawing>
          <wp:inline distT="0" distB="0" distL="0" distR="0" wp14:anchorId="3EA4B449" wp14:editId="4FA51BB3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5-Bee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DFEFE" w14:textId="77777777" w:rsidR="000D2F4F" w:rsidRDefault="00EC172A">
      <w:r>
        <w:pict w14:anchorId="0C24914D">
          <v:rect id="_x0000_i1029" style="width:0;height:1.5pt" o:hralign="center" o:hrstd="t" o:hr="t"/>
        </w:pict>
      </w:r>
    </w:p>
    <w:p w14:paraId="05AC2148" w14:textId="77777777" w:rsidR="000D2F4F" w:rsidRDefault="00185EC0">
      <w:pPr>
        <w:pStyle w:val="Heading2"/>
      </w:pPr>
      <w:bookmarkStart w:id="9" w:name="beer_id"/>
      <w:r>
        <w:t>Beer_ID</w:t>
      </w:r>
      <w:bookmarkEnd w:id="9"/>
    </w:p>
    <w:tbl>
      <w:tblPr>
        <w:tblStyle w:val="Table"/>
        <w:tblW w:w="2986" w:type="pct"/>
        <w:tblLook w:val="07E0" w:firstRow="1" w:lastRow="1" w:firstColumn="1" w:lastColumn="1" w:noHBand="1" w:noVBand="1"/>
      </w:tblPr>
      <w:tblGrid>
        <w:gridCol w:w="3395"/>
        <w:gridCol w:w="2195"/>
      </w:tblGrid>
      <w:tr w:rsidR="000D2F4F" w14:paraId="6F01CC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8573D0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B8D64C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09C28C5F" w14:textId="77777777">
        <w:tc>
          <w:tcPr>
            <w:tcW w:w="0" w:type="auto"/>
          </w:tcPr>
          <w:p w14:paraId="32FCAE50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2B80C74" w14:textId="77777777" w:rsidR="000D2F4F" w:rsidRDefault="00185EC0">
            <w:pPr>
              <w:pStyle w:val="Compact"/>
              <w:jc w:val="right"/>
            </w:pPr>
            <w:r>
              <w:t>factor</w:t>
            </w:r>
          </w:p>
        </w:tc>
      </w:tr>
      <w:tr w:rsidR="000D2F4F" w14:paraId="1662BC14" w14:textId="77777777">
        <w:tc>
          <w:tcPr>
            <w:tcW w:w="0" w:type="auto"/>
          </w:tcPr>
          <w:p w14:paraId="078FBDE8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07512E6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2F2677D1" w14:textId="77777777">
        <w:tc>
          <w:tcPr>
            <w:tcW w:w="0" w:type="auto"/>
          </w:tcPr>
          <w:p w14:paraId="64D5F96B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FCE79E0" w14:textId="77777777" w:rsidR="000D2F4F" w:rsidRDefault="00185EC0">
            <w:pPr>
              <w:pStyle w:val="Compact"/>
              <w:jc w:val="right"/>
            </w:pPr>
            <w:r>
              <w:t>100</w:t>
            </w:r>
          </w:p>
        </w:tc>
      </w:tr>
      <w:tr w:rsidR="000D2F4F" w14:paraId="09E0987B" w14:textId="77777777">
        <w:tc>
          <w:tcPr>
            <w:tcW w:w="0" w:type="auto"/>
          </w:tcPr>
          <w:p w14:paraId="71CF6710" w14:textId="77777777" w:rsidR="000D2F4F" w:rsidRDefault="00185EC0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3CB1BE5C" w14:textId="77777777" w:rsidR="000D2F4F" w:rsidRDefault="00185EC0">
            <w:pPr>
              <w:pStyle w:val="Compact"/>
              <w:jc w:val="right"/>
            </w:pPr>
            <w:r>
              <w:t>“American IPA”</w:t>
            </w:r>
          </w:p>
        </w:tc>
      </w:tr>
      <w:tr w:rsidR="000D2F4F" w14:paraId="4F3FB47D" w14:textId="77777777">
        <w:tc>
          <w:tcPr>
            <w:tcW w:w="0" w:type="auto"/>
          </w:tcPr>
          <w:p w14:paraId="08465DFC" w14:textId="77777777" w:rsidR="000D2F4F" w:rsidRDefault="00185EC0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0E9041F9" w14:textId="77777777" w:rsidR="000D2F4F" w:rsidRDefault="000D2F4F"/>
        </w:tc>
      </w:tr>
    </w:tbl>
    <w:p w14:paraId="59FC00BE" w14:textId="77777777" w:rsidR="000D2F4F" w:rsidRDefault="00185EC0">
      <w:pPr>
        <w:pStyle w:val="BodyText"/>
      </w:pPr>
      <w:r>
        <w:rPr>
          <w:noProof/>
        </w:rPr>
        <w:drawing>
          <wp:inline distT="0" distB="0" distL="0" distR="0" wp14:anchorId="71E6E055" wp14:editId="413900E9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6-Beer-I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550FE" w14:textId="77777777" w:rsidR="000D2F4F" w:rsidRDefault="00EC172A">
      <w:r>
        <w:pict w14:anchorId="42E4B101">
          <v:rect id="_x0000_i1030" style="width:0;height:1.5pt" o:hralign="center" o:hrstd="t" o:hr="t"/>
        </w:pict>
      </w:r>
    </w:p>
    <w:p w14:paraId="4DF0DD31" w14:textId="77777777" w:rsidR="000D2F4F" w:rsidRDefault="00185EC0">
      <w:pPr>
        <w:pStyle w:val="Heading2"/>
      </w:pPr>
      <w:bookmarkStart w:id="10" w:name="abv"/>
      <w:r>
        <w:lastRenderedPageBreak/>
        <w:t>ABV</w:t>
      </w:r>
      <w:bookmarkEnd w:id="10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381"/>
        <w:gridCol w:w="1299"/>
      </w:tblGrid>
      <w:tr w:rsidR="000D2F4F" w14:paraId="281ED7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26E21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27ACD9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0B5A4976" w14:textId="77777777">
        <w:tc>
          <w:tcPr>
            <w:tcW w:w="0" w:type="auto"/>
          </w:tcPr>
          <w:p w14:paraId="424D6EF1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FA5EBF8" w14:textId="77777777" w:rsidR="000D2F4F" w:rsidRDefault="00185EC0">
            <w:pPr>
              <w:pStyle w:val="Compact"/>
              <w:jc w:val="right"/>
            </w:pPr>
            <w:r>
              <w:t>numeric</w:t>
            </w:r>
          </w:p>
        </w:tc>
      </w:tr>
      <w:tr w:rsidR="000D2F4F" w14:paraId="09DE5D55" w14:textId="77777777">
        <w:tc>
          <w:tcPr>
            <w:tcW w:w="0" w:type="auto"/>
          </w:tcPr>
          <w:p w14:paraId="21C0E878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0A30AB4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1C5DE939" w14:textId="77777777">
        <w:tc>
          <w:tcPr>
            <w:tcW w:w="0" w:type="auto"/>
          </w:tcPr>
          <w:p w14:paraId="32AF335D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6523F95" w14:textId="77777777" w:rsidR="000D2F4F" w:rsidRDefault="00185EC0">
            <w:pPr>
              <w:pStyle w:val="Compact"/>
              <w:jc w:val="right"/>
            </w:pPr>
            <w:r>
              <w:t>7</w:t>
            </w:r>
          </w:p>
        </w:tc>
      </w:tr>
      <w:tr w:rsidR="000D2F4F" w14:paraId="68091CE9" w14:textId="77777777">
        <w:tc>
          <w:tcPr>
            <w:tcW w:w="0" w:type="auto"/>
          </w:tcPr>
          <w:p w14:paraId="59C8E05F" w14:textId="77777777" w:rsidR="000D2F4F" w:rsidRDefault="00185EC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A548899" w14:textId="77777777" w:rsidR="000D2F4F" w:rsidRDefault="00185EC0">
            <w:pPr>
              <w:pStyle w:val="Compact"/>
              <w:jc w:val="right"/>
            </w:pPr>
            <w:r>
              <w:t>12</w:t>
            </w:r>
          </w:p>
        </w:tc>
      </w:tr>
      <w:tr w:rsidR="000D2F4F" w14:paraId="02CA26A1" w14:textId="77777777">
        <w:tc>
          <w:tcPr>
            <w:tcW w:w="0" w:type="auto"/>
          </w:tcPr>
          <w:p w14:paraId="40A713DA" w14:textId="77777777" w:rsidR="000D2F4F" w:rsidRDefault="00185EC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4B159AD" w14:textId="77777777" w:rsidR="000D2F4F" w:rsidRDefault="00185EC0">
            <w:pPr>
              <w:pStyle w:val="Compact"/>
              <w:jc w:val="right"/>
            </w:pPr>
            <w:r>
              <w:t>12; 16</w:t>
            </w:r>
          </w:p>
        </w:tc>
      </w:tr>
      <w:tr w:rsidR="000D2F4F" w14:paraId="3D571AA5" w14:textId="77777777">
        <w:tc>
          <w:tcPr>
            <w:tcW w:w="0" w:type="auto"/>
          </w:tcPr>
          <w:p w14:paraId="2038ADBB" w14:textId="77777777" w:rsidR="000D2F4F" w:rsidRDefault="00185EC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96D9E1A" w14:textId="77777777" w:rsidR="000D2F4F" w:rsidRDefault="00185EC0">
            <w:pPr>
              <w:pStyle w:val="Compact"/>
              <w:jc w:val="right"/>
            </w:pPr>
            <w:r>
              <w:t>8.4; 32</w:t>
            </w:r>
          </w:p>
        </w:tc>
      </w:tr>
    </w:tbl>
    <w:p w14:paraId="51A6058E" w14:textId="77777777" w:rsidR="000D2F4F" w:rsidRDefault="00185EC0">
      <w:pPr>
        <w:pStyle w:val="BodyText"/>
      </w:pPr>
      <w:r>
        <w:rPr>
          <w:noProof/>
        </w:rPr>
        <w:drawing>
          <wp:inline distT="0" distB="0" distL="0" distR="0" wp14:anchorId="5A673C58" wp14:editId="4582D2A9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7-ABV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FFBB7" w14:textId="77777777" w:rsidR="000D2F4F" w:rsidRDefault="00EC172A">
      <w:r>
        <w:pict w14:anchorId="46D87D4D">
          <v:rect id="_x0000_i1031" style="width:0;height:1.5pt" o:hralign="center" o:hrstd="t" o:hr="t"/>
        </w:pict>
      </w:r>
    </w:p>
    <w:p w14:paraId="70D8813B" w14:textId="77777777" w:rsidR="000D2F4F" w:rsidRDefault="00185EC0">
      <w:pPr>
        <w:pStyle w:val="Heading2"/>
      </w:pPr>
      <w:bookmarkStart w:id="11" w:name="ibu"/>
      <w:r>
        <w:t>IBU</w:t>
      </w:r>
      <w:bookmarkEnd w:id="11"/>
    </w:p>
    <w:tbl>
      <w:tblPr>
        <w:tblStyle w:val="Table"/>
        <w:tblW w:w="3750" w:type="pct"/>
        <w:tblLook w:val="07E0" w:firstRow="1" w:lastRow="1" w:firstColumn="1" w:lastColumn="1" w:noHBand="1" w:noVBand="1"/>
      </w:tblPr>
      <w:tblGrid>
        <w:gridCol w:w="3312"/>
        <w:gridCol w:w="3708"/>
      </w:tblGrid>
      <w:tr w:rsidR="000D2F4F" w14:paraId="3D0E46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E2A7E6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4FF8F2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54674D2E" w14:textId="77777777">
        <w:tc>
          <w:tcPr>
            <w:tcW w:w="0" w:type="auto"/>
          </w:tcPr>
          <w:p w14:paraId="67AC4234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674A83F" w14:textId="77777777" w:rsidR="000D2F4F" w:rsidRDefault="00185EC0">
            <w:pPr>
              <w:pStyle w:val="Compact"/>
              <w:jc w:val="right"/>
            </w:pPr>
            <w:r>
              <w:t>factor</w:t>
            </w:r>
          </w:p>
        </w:tc>
      </w:tr>
      <w:tr w:rsidR="000D2F4F" w14:paraId="2811FA3B" w14:textId="77777777">
        <w:tc>
          <w:tcPr>
            <w:tcW w:w="0" w:type="auto"/>
          </w:tcPr>
          <w:p w14:paraId="1A08C4D1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D733701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7BC3B0FA" w14:textId="77777777">
        <w:tc>
          <w:tcPr>
            <w:tcW w:w="0" w:type="auto"/>
          </w:tcPr>
          <w:p w14:paraId="54B96D3E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8A0CC1F" w14:textId="77777777" w:rsidR="000D2F4F" w:rsidRDefault="00185EC0">
            <w:pPr>
              <w:pStyle w:val="Compact"/>
              <w:jc w:val="right"/>
            </w:pPr>
            <w:r>
              <w:t>551</w:t>
            </w:r>
          </w:p>
        </w:tc>
      </w:tr>
      <w:tr w:rsidR="000D2F4F" w14:paraId="63AACE0E" w14:textId="77777777">
        <w:tc>
          <w:tcPr>
            <w:tcW w:w="0" w:type="auto"/>
          </w:tcPr>
          <w:p w14:paraId="1D69605B" w14:textId="77777777" w:rsidR="000D2F4F" w:rsidRDefault="00185EC0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6EA24E82" w14:textId="77777777" w:rsidR="000D2F4F" w:rsidRDefault="00185EC0">
            <w:pPr>
              <w:pStyle w:val="Compact"/>
              <w:jc w:val="right"/>
            </w:pPr>
            <w:r>
              <w:t>“Brewery Vivant”</w:t>
            </w:r>
          </w:p>
        </w:tc>
      </w:tr>
      <w:tr w:rsidR="000D2F4F" w14:paraId="49EDFD68" w14:textId="77777777">
        <w:tc>
          <w:tcPr>
            <w:tcW w:w="0" w:type="auto"/>
          </w:tcPr>
          <w:p w14:paraId="2AAFE09B" w14:textId="77777777" w:rsidR="000D2F4F" w:rsidRDefault="00185EC0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384854E7" w14:textId="77777777" w:rsidR="000D2F4F" w:rsidRDefault="00185EC0">
            <w:pPr>
              <w:pStyle w:val="Compact"/>
              <w:jc w:val="right"/>
            </w:pPr>
            <w:r>
              <w:t>10 Barrel Brewing Company</w:t>
            </w:r>
          </w:p>
        </w:tc>
      </w:tr>
    </w:tbl>
    <w:p w14:paraId="4A1F504E" w14:textId="77777777" w:rsidR="000D2F4F" w:rsidRDefault="00185EC0">
      <w:pPr>
        <w:pStyle w:val="BodyText"/>
      </w:pPr>
      <w:r>
        <w:rPr>
          <w:noProof/>
        </w:rPr>
        <w:lastRenderedPageBreak/>
        <w:drawing>
          <wp:inline distT="0" distB="0" distL="0" distR="0" wp14:anchorId="7A4BDFFD" wp14:editId="4BDCF82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8-IBU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88BCA" w14:textId="77777777" w:rsidR="000D2F4F" w:rsidRDefault="00EC172A">
      <w:r>
        <w:pict w14:anchorId="7727D058">
          <v:rect id="_x0000_i1032" style="width:0;height:1.5pt" o:hralign="center" o:hrstd="t" o:hr="t"/>
        </w:pict>
      </w:r>
    </w:p>
    <w:p w14:paraId="15F79ADA" w14:textId="77777777" w:rsidR="000D2F4F" w:rsidRDefault="00185EC0">
      <w:pPr>
        <w:pStyle w:val="Heading2"/>
      </w:pPr>
      <w:bookmarkStart w:id="12" w:name="style"/>
      <w:r>
        <w:t>Style</w:t>
      </w:r>
      <w:bookmarkEnd w:id="12"/>
    </w:p>
    <w:tbl>
      <w:tblPr>
        <w:tblStyle w:val="Table"/>
        <w:tblW w:w="2986" w:type="pct"/>
        <w:tblLook w:val="07E0" w:firstRow="1" w:lastRow="1" w:firstColumn="1" w:lastColumn="1" w:noHBand="1" w:noVBand="1"/>
      </w:tblPr>
      <w:tblGrid>
        <w:gridCol w:w="3410"/>
        <w:gridCol w:w="2180"/>
      </w:tblGrid>
      <w:tr w:rsidR="000D2F4F" w14:paraId="3830C1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FC6833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363F8D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7E8704DC" w14:textId="77777777">
        <w:tc>
          <w:tcPr>
            <w:tcW w:w="0" w:type="auto"/>
          </w:tcPr>
          <w:p w14:paraId="417F8EA1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58F88FC" w14:textId="77777777" w:rsidR="000D2F4F" w:rsidRDefault="00185EC0">
            <w:pPr>
              <w:pStyle w:val="Compact"/>
              <w:jc w:val="right"/>
            </w:pPr>
            <w:r>
              <w:t>factor</w:t>
            </w:r>
          </w:p>
        </w:tc>
      </w:tr>
      <w:tr w:rsidR="000D2F4F" w14:paraId="488B5CFC" w14:textId="77777777">
        <w:tc>
          <w:tcPr>
            <w:tcW w:w="0" w:type="auto"/>
          </w:tcPr>
          <w:p w14:paraId="1CD2598B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CC1F972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14E19534" w14:textId="77777777">
        <w:tc>
          <w:tcPr>
            <w:tcW w:w="0" w:type="auto"/>
          </w:tcPr>
          <w:p w14:paraId="257B0FD5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D1B2183" w14:textId="77777777" w:rsidR="000D2F4F" w:rsidRDefault="00185EC0">
            <w:pPr>
              <w:pStyle w:val="Compact"/>
              <w:jc w:val="right"/>
            </w:pPr>
            <w:r>
              <w:t>384</w:t>
            </w:r>
          </w:p>
        </w:tc>
      </w:tr>
      <w:tr w:rsidR="000D2F4F" w14:paraId="30133D81" w14:textId="77777777">
        <w:tc>
          <w:tcPr>
            <w:tcW w:w="0" w:type="auto"/>
          </w:tcPr>
          <w:p w14:paraId="2D25B40C" w14:textId="77777777" w:rsidR="000D2F4F" w:rsidRDefault="00185EC0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1A790721" w14:textId="77777777" w:rsidR="000D2F4F" w:rsidRDefault="00185EC0">
            <w:pPr>
              <w:pStyle w:val="Compact"/>
              <w:jc w:val="right"/>
            </w:pPr>
            <w:r>
              <w:t>“Grand Rapids”</w:t>
            </w:r>
          </w:p>
        </w:tc>
      </w:tr>
      <w:tr w:rsidR="000D2F4F" w14:paraId="085DA949" w14:textId="77777777">
        <w:tc>
          <w:tcPr>
            <w:tcW w:w="0" w:type="auto"/>
          </w:tcPr>
          <w:p w14:paraId="6D2B4066" w14:textId="77777777" w:rsidR="000D2F4F" w:rsidRDefault="00185EC0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2F526E49" w14:textId="77777777" w:rsidR="000D2F4F" w:rsidRDefault="00185EC0">
            <w:pPr>
              <w:pStyle w:val="Compact"/>
              <w:jc w:val="right"/>
            </w:pPr>
            <w:r>
              <w:t>Abingdon</w:t>
            </w:r>
          </w:p>
        </w:tc>
      </w:tr>
    </w:tbl>
    <w:p w14:paraId="0C3402EE" w14:textId="77777777" w:rsidR="000D2F4F" w:rsidRDefault="00185EC0">
      <w:pPr>
        <w:pStyle w:val="BodyText"/>
      </w:pPr>
      <w:r>
        <w:rPr>
          <w:noProof/>
        </w:rPr>
        <w:drawing>
          <wp:inline distT="0" distB="0" distL="0" distR="0" wp14:anchorId="4D70AF50" wp14:editId="770266E7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9-Styl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D5EF2" w14:textId="77777777" w:rsidR="000D2F4F" w:rsidRDefault="00EC172A">
      <w:r>
        <w:pict w14:anchorId="323299C4">
          <v:rect id="_x0000_i1033" style="width:0;height:1.5pt" o:hralign="center" o:hrstd="t" o:hr="t"/>
        </w:pict>
      </w:r>
    </w:p>
    <w:p w14:paraId="0D404029" w14:textId="77777777" w:rsidR="000D2F4F" w:rsidRDefault="00185EC0">
      <w:pPr>
        <w:pStyle w:val="Heading2"/>
      </w:pPr>
      <w:bookmarkStart w:id="13" w:name="ounces"/>
      <w:r>
        <w:lastRenderedPageBreak/>
        <w:t>Ounces</w:t>
      </w:r>
      <w:bookmarkEnd w:id="13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458"/>
        <w:gridCol w:w="1222"/>
      </w:tblGrid>
      <w:tr w:rsidR="000D2F4F" w14:paraId="13214C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EA1AFD" w14:textId="77777777" w:rsidR="000D2F4F" w:rsidRDefault="00185EC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A61A8" w14:textId="77777777" w:rsidR="000D2F4F" w:rsidRDefault="00185EC0">
            <w:pPr>
              <w:pStyle w:val="Compact"/>
              <w:jc w:val="right"/>
            </w:pPr>
            <w:r>
              <w:t>Result</w:t>
            </w:r>
          </w:p>
        </w:tc>
      </w:tr>
      <w:tr w:rsidR="000D2F4F" w14:paraId="1CD3BEF6" w14:textId="77777777">
        <w:tc>
          <w:tcPr>
            <w:tcW w:w="0" w:type="auto"/>
          </w:tcPr>
          <w:p w14:paraId="7F88C46B" w14:textId="77777777" w:rsidR="000D2F4F" w:rsidRDefault="00185EC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CE44910" w14:textId="77777777" w:rsidR="000D2F4F" w:rsidRDefault="00185EC0">
            <w:pPr>
              <w:pStyle w:val="Compact"/>
              <w:jc w:val="right"/>
            </w:pPr>
            <w:r>
              <w:t>factor</w:t>
            </w:r>
          </w:p>
        </w:tc>
      </w:tr>
      <w:tr w:rsidR="000D2F4F" w14:paraId="46EFBB74" w14:textId="77777777">
        <w:tc>
          <w:tcPr>
            <w:tcW w:w="0" w:type="auto"/>
          </w:tcPr>
          <w:p w14:paraId="0251962C" w14:textId="77777777" w:rsidR="000D2F4F" w:rsidRDefault="00185EC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EFACF4F" w14:textId="77777777" w:rsidR="000D2F4F" w:rsidRDefault="00185EC0">
            <w:pPr>
              <w:pStyle w:val="Compact"/>
              <w:jc w:val="right"/>
            </w:pPr>
            <w:r>
              <w:t>0 (0 %)</w:t>
            </w:r>
          </w:p>
        </w:tc>
      </w:tr>
      <w:tr w:rsidR="000D2F4F" w14:paraId="7F53DD52" w14:textId="77777777">
        <w:tc>
          <w:tcPr>
            <w:tcW w:w="0" w:type="auto"/>
          </w:tcPr>
          <w:p w14:paraId="75F732FE" w14:textId="77777777" w:rsidR="000D2F4F" w:rsidRDefault="00185EC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76C4305" w14:textId="77777777" w:rsidR="000D2F4F" w:rsidRDefault="00185EC0">
            <w:pPr>
              <w:pStyle w:val="Compact"/>
              <w:jc w:val="right"/>
            </w:pPr>
            <w:r>
              <w:t>51</w:t>
            </w:r>
          </w:p>
        </w:tc>
      </w:tr>
      <w:tr w:rsidR="000D2F4F" w14:paraId="4E635A91" w14:textId="77777777">
        <w:tc>
          <w:tcPr>
            <w:tcW w:w="0" w:type="auto"/>
          </w:tcPr>
          <w:p w14:paraId="4F5E9012" w14:textId="77777777" w:rsidR="000D2F4F" w:rsidRDefault="00185EC0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79C9D0FC" w14:textId="77777777" w:rsidR="000D2F4F" w:rsidRDefault="00185EC0">
            <w:pPr>
              <w:pStyle w:val="Compact"/>
              <w:jc w:val="right"/>
            </w:pPr>
            <w:r>
              <w:t>“CO”</w:t>
            </w:r>
          </w:p>
        </w:tc>
      </w:tr>
      <w:tr w:rsidR="000D2F4F" w14:paraId="07793496" w14:textId="77777777">
        <w:tc>
          <w:tcPr>
            <w:tcW w:w="0" w:type="auto"/>
          </w:tcPr>
          <w:p w14:paraId="549652CD" w14:textId="77777777" w:rsidR="000D2F4F" w:rsidRDefault="00185EC0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25F3726B" w14:textId="77777777" w:rsidR="000D2F4F" w:rsidRDefault="00185EC0">
            <w:pPr>
              <w:pStyle w:val="Compact"/>
              <w:jc w:val="right"/>
            </w:pPr>
            <w:r>
              <w:t>AK</w:t>
            </w:r>
          </w:p>
        </w:tc>
      </w:tr>
    </w:tbl>
    <w:p w14:paraId="4FE31D6E" w14:textId="77777777" w:rsidR="000D2F4F" w:rsidRDefault="00185EC0">
      <w:pPr>
        <w:pStyle w:val="BodyText"/>
      </w:pPr>
      <w:r>
        <w:rPr>
          <w:noProof/>
        </w:rPr>
        <w:drawing>
          <wp:inline distT="0" distB="0" distL="0" distR="0" wp14:anchorId="5A41B2C4" wp14:editId="2573FCBF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breweries_data_files/figure-docx/Var-10-Ounce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CF4FA" w14:textId="77777777" w:rsidR="000D2F4F" w:rsidRDefault="00185EC0">
      <w:pPr>
        <w:pStyle w:val="Compact"/>
        <w:numPr>
          <w:ilvl w:val="0"/>
          <w:numId w:val="7"/>
        </w:numPr>
      </w:pPr>
      <w:r>
        <w:t>Observed factor levels: "AK", "AL", "AR", "AZ", "CA", "CO", "CT", "DC", "DE", "FL", "GA", "HI", "IA", "ID", "IL", "IN", "KS", "KY", "LA", "MA", "MD", "ME", "MI", "MN", "MO", "MS", "MT", "NC", "ND", "NE", "NH", "NJ", "NM", "NV", "NY", "OH", "OK", "OR", "PA", "RI", "SC", "SD", "TN", "TX", "UT", "VA", "VT", "WA", "WI", "WV", "WY".</w:t>
      </w:r>
    </w:p>
    <w:p w14:paraId="5B7F09DD" w14:textId="77777777" w:rsidR="000D2F4F" w:rsidRDefault="00EC172A">
      <w:r>
        <w:pict w14:anchorId="6DB3E24F">
          <v:rect id="_x0000_i1034" style="width:0;height:1.5pt" o:hralign="center" o:hrstd="t" o:hr="t"/>
        </w:pict>
      </w:r>
    </w:p>
    <w:sectPr w:rsidR="000D2F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F2D1D" w14:textId="77777777" w:rsidR="00EC172A" w:rsidRDefault="00EC172A">
      <w:pPr>
        <w:spacing w:after="0"/>
      </w:pPr>
      <w:r>
        <w:separator/>
      </w:r>
    </w:p>
  </w:endnote>
  <w:endnote w:type="continuationSeparator" w:id="0">
    <w:p w14:paraId="21CA1A6F" w14:textId="77777777" w:rsidR="00EC172A" w:rsidRDefault="00EC17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9C18B3" w14:textId="77777777" w:rsidR="00EC172A" w:rsidRDefault="00EC172A">
      <w:r>
        <w:separator/>
      </w:r>
    </w:p>
  </w:footnote>
  <w:footnote w:type="continuationSeparator" w:id="0">
    <w:p w14:paraId="14078E97" w14:textId="77777777" w:rsidR="00EC172A" w:rsidRDefault="00EC17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F78A3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822F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86AB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2F4F"/>
    <w:rsid w:val="00185EC0"/>
    <w:rsid w:val="001B0650"/>
    <w:rsid w:val="003B7CBC"/>
    <w:rsid w:val="004E29B3"/>
    <w:rsid w:val="00590D07"/>
    <w:rsid w:val="00784D58"/>
    <w:rsid w:val="008D6863"/>
    <w:rsid w:val="00B86B75"/>
    <w:rsid w:val="00BC48D5"/>
    <w:rsid w:val="00C36279"/>
    <w:rsid w:val="00E315A3"/>
    <w:rsid w:val="00EC17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53EFE"/>
  <w15:docId w15:val="{4910A18C-9F2F-452D-B72D-78944B189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beer_breweries_data</vt:lpstr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eer_breweries_data</dc:title>
  <dc:creator>Aurian Ghaemmaghami</dc:creator>
  <cp:keywords/>
  <cp:lastModifiedBy>Aurian Ghaemmaghami</cp:lastModifiedBy>
  <cp:revision>2</cp:revision>
  <dcterms:created xsi:type="dcterms:W3CDTF">2020-02-28T04:23:00Z</dcterms:created>
  <dcterms:modified xsi:type="dcterms:W3CDTF">2020-02-28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2-27 20:04:29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